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5" w:name="Xba57503e264c484e42312c3132f576733bac017"/>
    <w:p>
      <w:pPr>
        <w:pStyle w:val="Heading1"/>
      </w:pPr>
      <w:r>
        <w:t xml:space="preserve">Cover Letter for Computer Engineer Position in Morocco Casablanca</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R Department</w:t>
      </w:r>
      <w:r>
        <w:br/>
      </w:r>
      <w:r>
        <w:t xml:space="preserve">[Company Name]</w:t>
      </w:r>
      <w:r>
        <w:br/>
      </w:r>
      <w:r>
        <w:t xml:space="preserve">[Company Address]</w:t>
      </w:r>
      <w:r>
        <w:br/>
      </w:r>
      <w:r>
        <w:t xml:space="preserve">Casablanca, Morocco</w:t>
      </w:r>
    </w:p>
    <w:p>
      <w:pPr>
        <w:pStyle w:val="BodyText"/>
      </w:pPr>
      <w:r>
        <w:t xml:space="preserve">Dear Hiring Manager,</w:t>
      </w:r>
    </w:p>
    <w:p>
      <w:pPr>
        <w:pStyle w:val="BodyText"/>
      </w:pPr>
      <w:r>
        <w:t xml:space="preserve">I am writing to express my enthusiastic interest in the Computer Engineer position at [Company Name] in Casablanca, Morocco. As a dedicated and skilled professional with a strong background in computer engineering and a passion for innovation, I am eager to contribute my expertise to your organization while immersing myself in the vibrant tech ecosystem of Morocco. With a deep understanding of both technical and practical aspects of computer systems, coupled with my adaptability to diverse environments, I am confident that my qualifications align perfectly with the requirements of this role.</w:t>
      </w:r>
    </w:p>
    <w:bookmarkStart w:id="20" w:name="why-morocco-casablanca"/>
    <w:p>
      <w:pPr>
        <w:pStyle w:val="Heading2"/>
      </w:pPr>
      <w:r>
        <w:t xml:space="preserve">Why Morocco Casablanca?</w:t>
      </w:r>
    </w:p>
    <w:p>
      <w:pPr>
        <w:pStyle w:val="FirstParagraph"/>
      </w:pPr>
      <w:r>
        <w:t xml:space="preserve">Casablanca, as the economic hub of Morocco, is a city teeming with opportunities for tech professionals. Its growing IT sector, supported by government initiatives and a young, dynamic workforce, makes it an ideal location for someone like me to thrive. I have always been inspired by the potential of Casablanca to become a regional leader in technology and digital transformation. The city’s blend of tradition and modernity creates a unique environment where innovation can flourish, and I am eager to be part of this evolution.</w:t>
      </w:r>
    </w:p>
    <w:p>
      <w:pPr>
        <w:pStyle w:val="BodyText"/>
      </w:pPr>
      <w:r>
        <w:t xml:space="preserve">Having studied and worked in various tech environments, I have come to appreciate the importance of understanding local contexts. Morocco’s strategic position as a bridge between Europe, Africa, and the Middle East presents challenges and opportunities that require engineers with a global mindset and cultural sensitivity. My ability to navigate these dynamics, combined with my technical acumen, makes me well-suited for contributing to [Company Name]’s mission in Casablanca.</w:t>
      </w:r>
    </w:p>
    <w:bookmarkEnd w:id="20"/>
    <w:bookmarkStart w:id="21" w:name="professional-background"/>
    <w:p>
      <w:pPr>
        <w:pStyle w:val="Heading2"/>
      </w:pPr>
      <w:r>
        <w:t xml:space="preserve">Professional Background</w:t>
      </w:r>
    </w:p>
    <w:p>
      <w:pPr>
        <w:pStyle w:val="FirstParagraph"/>
      </w:pPr>
      <w:r>
        <w:t xml:space="preserve">I hold a [Degree Name] in Computer Engineering from [University Name], where I developed a solid foundation in programming, hardware design, network systems, and software development. My academic projects focused on optimizing system performance and creating scalable solutions for real-world problems. For instance, I led a team to design an energy-efficient data center model that reduced power consumption by 25%, demonstrating my commitment to sustainability and efficiency—values that resonate strongly with the tech industry in Morocco.</w:t>
      </w:r>
    </w:p>
    <w:p>
      <w:pPr>
        <w:pStyle w:val="BodyText"/>
      </w:pPr>
      <w:r>
        <w:t xml:space="preserve">During my career, I have worked as a [Previous Job Title] at [Previous Company Name], where I specialized in [specific responsibilities, e.g., "developing cloud-based applications and troubleshooting network infrastructures"]. My role required me to collaborate with cross-functional teams to deliver projects that met tight deadlines and exceeded client expectations. One notable project involved implementing a cybersecurity framework for a financial institution, which significantly enhanced their data protection protocols. This experience honed my ability to think critically, solve complex problems, and communicate technical concepts effectively.</w:t>
      </w:r>
    </w:p>
    <w:p>
      <w:pPr>
        <w:pStyle w:val="BodyText"/>
      </w:pPr>
      <w:r>
        <w:t xml:space="preserve">My technical skills include proficiency in programming languages such as Python, Java, and C++, as well as expertise in tools like Docker, Kubernetes, and AWS. I am also well-versed in database management systems (e.g., MySQL, MongoDB) and have hands-on experience with IoT devices and machine learning algorithms. These competencies enable me to tackle a wide range of challenges, from optimizing software performance to designing robust hardware solutions.</w:t>
      </w:r>
    </w:p>
    <w:bookmarkEnd w:id="21"/>
    <w:bookmarkStart w:id="22" w:name="why-company-name"/>
    <w:p>
      <w:pPr>
        <w:pStyle w:val="Heading2"/>
      </w:pPr>
      <w:r>
        <w:t xml:space="preserve">Why [Company Name]?</w:t>
      </w:r>
    </w:p>
    <w:p>
      <w:pPr>
        <w:pStyle w:val="FirstParagraph"/>
      </w:pPr>
      <w:r>
        <w:t xml:space="preserve">[Company Name] has long been recognized as a pioneer in [specific industry or technology, e.g., "digital transformation and smart city solutions"]. I admire your commitment to innovation and your role in driving technological advancement in Morocco. Your work on [mention a specific project or achievement, e.g., "developing AI-driven platforms for urban mobility"] aligns closely with my professional goals. I am particularly drawn to the opportunity to contribute my skills to projects that have a tangible impact on society, whether through improving infrastructure, enhancing user experiences, or fostering sustainable practices.</w:t>
      </w:r>
    </w:p>
    <w:p>
      <w:pPr>
        <w:pStyle w:val="BodyText"/>
      </w:pPr>
      <w:r>
        <w:t xml:space="preserve">What excites me most about this position is the chance to collaborate with a team of forward-thinking professionals in Casablanca. I believe that the city’s unique cultural and technological landscape offers an unparalleled environment for growth and creativity. By joining [Company Name], I aim to leverage my expertise while learning from the diverse perspectives of my colleagues, all while contributing to the broader mission of advancing technology in Morocco.</w:t>
      </w:r>
    </w:p>
    <w:bookmarkEnd w:id="22"/>
    <w:bookmarkStart w:id="23" w:name="personal-qualities"/>
    <w:p>
      <w:pPr>
        <w:pStyle w:val="Heading2"/>
      </w:pPr>
      <w:r>
        <w:t xml:space="preserve">Personal Qualities</w:t>
      </w:r>
    </w:p>
    <w:p>
      <w:pPr>
        <w:pStyle w:val="FirstParagraph"/>
      </w:pPr>
      <w:r>
        <w:t xml:space="preserve">Beyond technical skills, I bring a strong work ethic, adaptability, and a collaborative spirit. I thrive in fast-paced environments where problem-solving and innovation are prioritized. My ability to quickly learn new technologies and adapt to changing requirements has been instrumental in my career. For example, during a recent project, I transitioned from traditional development practices to agile methodologies within weeks, which led to a 30% improvement in project delivery timelines.</w:t>
      </w:r>
    </w:p>
    <w:p>
      <w:pPr>
        <w:pStyle w:val="BodyText"/>
      </w:pPr>
      <w:r>
        <w:t xml:space="preserve">I also value cultural awareness and have experience working with international teams. This has taught me the importance of communication, empathy, and respect in fostering successful collaborations. In Morocco, where teamwork and community are deeply valued, I am confident that these qualities will enable me to integrate seamlessly into your organization.</w:t>
      </w:r>
    </w:p>
    <w:bookmarkEnd w:id="23"/>
    <w:bookmarkStart w:id="24" w:name="conclusion"/>
    <w:p>
      <w:pPr>
        <w:pStyle w:val="Heading2"/>
      </w:pPr>
      <w:r>
        <w:t xml:space="preserve">Conclusion</w:t>
      </w:r>
    </w:p>
    <w:p>
      <w:pPr>
        <w:pStyle w:val="FirstParagraph"/>
      </w:pPr>
      <w:r>
        <w:t xml:space="preserve">In conclusion, I am eager to bring my technical expertise, passion for innovation, and dedication to excellence to [Company Name] in Casablanca. I am confident that my background and vision align with your company’s goals, and I am excited about the opportunity to contribute to the continued success of your team. Thank you for considering my application. I would welcome the chance to discuss how my skills and experiences can benefit your organiz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in Morocco Casablanca</dc:title>
  <dc:creator/>
  <dc:language>en</dc:language>
  <cp:keywords/>
  <dcterms:created xsi:type="dcterms:W3CDTF">2026-07-17T21:47:17Z</dcterms:created>
  <dcterms:modified xsi:type="dcterms:W3CDTF">2026-07-17T21:47:17Z</dcterms:modified>
</cp:coreProperties>
</file>

<file path=docProps/custom.xml><?xml version="1.0" encoding="utf-8"?>
<Properties xmlns="http://schemas.openxmlformats.org/officeDocument/2006/custom-properties" xmlns:vt="http://schemas.openxmlformats.org/officeDocument/2006/docPropsVTypes"/>
</file>